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A808852" w:rsidR="004F1CD0" w:rsidRDefault="000850C4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O</w:t>
      </w:r>
      <w:r w:rsidR="00CA1B5D">
        <w:rPr>
          <w:sz w:val="36"/>
          <w:szCs w:val="36"/>
          <w:lang w:val="en-GB"/>
        </w:rPr>
        <w:t>rego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75C60C" w14:textId="77777777" w:rsidR="00EF42B1" w:rsidRDefault="00EF42B1" w:rsidP="00CB37D9">
      <w:pPr>
        <w:spacing w:after="0" w:line="240" w:lineRule="auto"/>
      </w:pPr>
      <w:r>
        <w:separator/>
      </w:r>
    </w:p>
  </w:endnote>
  <w:endnote w:type="continuationSeparator" w:id="0">
    <w:p w14:paraId="41E52362" w14:textId="77777777" w:rsidR="00EF42B1" w:rsidRDefault="00EF42B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89892" w14:textId="77777777" w:rsidR="00360793" w:rsidRDefault="003607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51D6FF3" w:rsidR="00CB37D9" w:rsidRPr="00360793" w:rsidRDefault="00CB37D9" w:rsidP="003607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DE19C" w14:textId="77777777" w:rsidR="00360793" w:rsidRDefault="00360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FBE1D" w14:textId="77777777" w:rsidR="00EF42B1" w:rsidRDefault="00EF42B1" w:rsidP="00CB37D9">
      <w:pPr>
        <w:spacing w:after="0" w:line="240" w:lineRule="auto"/>
      </w:pPr>
      <w:r>
        <w:separator/>
      </w:r>
    </w:p>
  </w:footnote>
  <w:footnote w:type="continuationSeparator" w:id="0">
    <w:p w14:paraId="570B0097" w14:textId="77777777" w:rsidR="00EF42B1" w:rsidRDefault="00EF42B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DD249" w14:textId="77777777" w:rsidR="00360793" w:rsidRDefault="003607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912693F" w:rsidR="00AD6FC0" w:rsidRPr="00360793" w:rsidRDefault="00AD6FC0" w:rsidP="003607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CC975" w14:textId="77777777" w:rsidR="00360793" w:rsidRDefault="003607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7886049">
    <w:abstractNumId w:val="1"/>
  </w:num>
  <w:num w:numId="2" w16cid:durableId="1867403096">
    <w:abstractNumId w:val="0"/>
  </w:num>
  <w:num w:numId="3" w16cid:durableId="1304387902">
    <w:abstractNumId w:val="2"/>
  </w:num>
  <w:num w:numId="4" w16cid:durableId="1430660445">
    <w:abstractNumId w:val="4"/>
  </w:num>
  <w:num w:numId="5" w16cid:durableId="2125228754">
    <w:abstractNumId w:val="5"/>
  </w:num>
  <w:num w:numId="6" w16cid:durableId="2052613395">
    <w:abstractNumId w:val="3"/>
  </w:num>
  <w:num w:numId="7" w16cid:durableId="1678578508">
    <w:abstractNumId w:val="8"/>
  </w:num>
  <w:num w:numId="8" w16cid:durableId="630863571">
    <w:abstractNumId w:val="6"/>
  </w:num>
  <w:num w:numId="9" w16cid:durableId="9878241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60793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EF42B1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2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